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29967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  <w:bookmarkStart w:id="0" w:name="_Hlk503442225"/>
      <w:r w:rsidRPr="00ED0389">
        <w:rPr>
          <w:rFonts w:ascii="Arial" w:hAnsi="Arial" w:cs="Arial"/>
          <w:b/>
          <w:sz w:val="32"/>
          <w:szCs w:val="22"/>
          <w:u w:val="single"/>
        </w:rPr>
        <w:t>Meeting Minut</w:t>
      </w:r>
      <w:r>
        <w:rPr>
          <w:rFonts w:ascii="Arial" w:hAnsi="Arial" w:cs="Arial"/>
          <w:b/>
          <w:sz w:val="32"/>
          <w:szCs w:val="22"/>
          <w:u w:val="single"/>
        </w:rPr>
        <w:t>es</w:t>
      </w:r>
    </w:p>
    <w:p w14:paraId="0C73AA2F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</w:p>
    <w:p w14:paraId="4C549588" w14:textId="2E655604" w:rsidR="00CE512A" w:rsidRDefault="00CE512A" w:rsidP="00CE512A">
      <w:pPr>
        <w:rPr>
          <w:rFonts w:ascii="Arial" w:hAnsi="Arial" w:cs="Arial"/>
        </w:rPr>
      </w:pPr>
      <w:r>
        <w:rPr>
          <w:rFonts w:ascii="Arial" w:hAnsi="Arial" w:cs="Arial"/>
        </w:rPr>
        <w:t>Members Present (</w:t>
      </w:r>
      <w:r w:rsidR="00354B3E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 of 6):</w:t>
      </w:r>
    </w:p>
    <w:p w14:paraId="63F94EAE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Katie</w:t>
      </w:r>
    </w:p>
    <w:p w14:paraId="03F09F22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x</w:t>
      </w:r>
    </w:p>
    <w:p w14:paraId="41EEDD81" w14:textId="57EE805F" w:rsidR="00C7171A" w:rsidRPr="00BA17D7" w:rsidRDefault="00C7171A" w:rsidP="00BA17D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than</w:t>
      </w:r>
    </w:p>
    <w:p w14:paraId="0C795144" w14:textId="3396F21B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ylan</w:t>
      </w:r>
    </w:p>
    <w:p w14:paraId="40D2B652" w14:textId="3E929431" w:rsidR="00354B3E" w:rsidRDefault="00354B3E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ogan</w:t>
      </w:r>
    </w:p>
    <w:p w14:paraId="184BF232" w14:textId="734CBE27" w:rsidR="00354B3E" w:rsidRPr="006D3926" w:rsidRDefault="00354B3E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am</w:t>
      </w:r>
    </w:p>
    <w:bookmarkEnd w:id="0"/>
    <w:p w14:paraId="252F5E85" w14:textId="77777777" w:rsidR="00CE512A" w:rsidRDefault="00CE512A" w:rsidP="00CE512A">
      <w:pPr>
        <w:rPr>
          <w:rFonts w:ascii="Arial" w:hAnsi="Arial" w:cs="Arial"/>
          <w:szCs w:val="22"/>
        </w:rPr>
      </w:pPr>
    </w:p>
    <w:p w14:paraId="2549CC5D" w14:textId="3D9789A7" w:rsidR="00CE512A" w:rsidRDefault="00FD5128" w:rsidP="00CE512A">
      <w:pPr>
        <w:rPr>
          <w:rFonts w:ascii="Arial" w:hAnsi="Arial" w:cs="Arial"/>
          <w:szCs w:val="22"/>
          <w:vertAlign w:val="superscript"/>
        </w:rPr>
      </w:pPr>
      <w:r>
        <w:rPr>
          <w:rFonts w:ascii="Arial" w:hAnsi="Arial" w:cs="Arial"/>
          <w:szCs w:val="22"/>
        </w:rPr>
        <w:t>Mon</w:t>
      </w:r>
      <w:r w:rsidR="005E40CE">
        <w:rPr>
          <w:rFonts w:ascii="Arial" w:hAnsi="Arial" w:cs="Arial"/>
          <w:szCs w:val="22"/>
        </w:rPr>
        <w:t>day</w:t>
      </w:r>
      <w:r w:rsidR="00CE512A">
        <w:rPr>
          <w:rFonts w:ascii="Arial" w:hAnsi="Arial" w:cs="Arial"/>
          <w:szCs w:val="22"/>
        </w:rPr>
        <w:t xml:space="preserve">, </w:t>
      </w:r>
      <w:r>
        <w:rPr>
          <w:rFonts w:ascii="Arial" w:hAnsi="Arial" w:cs="Arial"/>
          <w:szCs w:val="22"/>
        </w:rPr>
        <w:t>Febru</w:t>
      </w:r>
      <w:r w:rsidR="00CE512A" w:rsidRPr="003802E3">
        <w:rPr>
          <w:rFonts w:ascii="Arial" w:hAnsi="Arial" w:cs="Arial"/>
          <w:szCs w:val="22"/>
        </w:rPr>
        <w:t xml:space="preserve">ary </w:t>
      </w:r>
      <w:r w:rsidR="00CC6034">
        <w:rPr>
          <w:rFonts w:ascii="Arial" w:hAnsi="Arial" w:cs="Arial"/>
          <w:szCs w:val="22"/>
        </w:rPr>
        <w:t>2</w:t>
      </w:r>
      <w:r w:rsidR="0099509E">
        <w:rPr>
          <w:rFonts w:ascii="Arial" w:hAnsi="Arial" w:cs="Arial"/>
          <w:szCs w:val="22"/>
        </w:rPr>
        <w:t>6</w:t>
      </w:r>
      <w:r w:rsidR="00BA17D7">
        <w:rPr>
          <w:rFonts w:ascii="Arial" w:hAnsi="Arial" w:cs="Arial"/>
          <w:szCs w:val="22"/>
          <w:vertAlign w:val="superscript"/>
        </w:rPr>
        <w:t>th</w:t>
      </w:r>
      <w:r w:rsidR="00CE512A">
        <w:rPr>
          <w:rFonts w:ascii="Arial" w:hAnsi="Arial" w:cs="Arial"/>
          <w:szCs w:val="22"/>
        </w:rPr>
        <w:t xml:space="preserve"> </w:t>
      </w:r>
      <w:r w:rsidR="00CE512A" w:rsidRPr="00F8376C">
        <w:rPr>
          <w:rFonts w:ascii="Arial" w:hAnsi="Arial" w:cs="Arial"/>
          <w:szCs w:val="22"/>
        </w:rPr>
        <w:t xml:space="preserve">from </w:t>
      </w:r>
      <w:r w:rsidR="00CC6034">
        <w:rPr>
          <w:rFonts w:ascii="Arial" w:hAnsi="Arial" w:cs="Arial"/>
          <w:szCs w:val="22"/>
        </w:rPr>
        <w:t>1:00</w:t>
      </w:r>
      <w:r w:rsidR="00CE512A" w:rsidRPr="00F8376C">
        <w:rPr>
          <w:rFonts w:ascii="Arial" w:hAnsi="Arial" w:cs="Arial"/>
          <w:szCs w:val="22"/>
        </w:rPr>
        <w:t xml:space="preserve"> – </w:t>
      </w:r>
      <w:r w:rsidR="00CC6034">
        <w:rPr>
          <w:rFonts w:ascii="Arial" w:hAnsi="Arial" w:cs="Arial"/>
          <w:szCs w:val="22"/>
        </w:rPr>
        <w:t>2</w:t>
      </w:r>
      <w:r w:rsidR="00CE512A" w:rsidRPr="00F8376C">
        <w:rPr>
          <w:rFonts w:ascii="Arial" w:hAnsi="Arial" w:cs="Arial"/>
          <w:szCs w:val="22"/>
        </w:rPr>
        <w:t>:</w:t>
      </w:r>
      <w:r w:rsidR="00CC6034">
        <w:rPr>
          <w:rFonts w:ascii="Arial" w:hAnsi="Arial" w:cs="Arial"/>
          <w:szCs w:val="22"/>
        </w:rPr>
        <w:t>0</w:t>
      </w:r>
      <w:r w:rsidR="00CE512A" w:rsidRPr="00F8376C">
        <w:rPr>
          <w:rFonts w:ascii="Arial" w:hAnsi="Arial" w:cs="Arial"/>
          <w:szCs w:val="22"/>
        </w:rPr>
        <w:t>0 pm</w:t>
      </w:r>
      <w:r w:rsidR="00CE512A" w:rsidRPr="003802E3">
        <w:rPr>
          <w:rFonts w:ascii="Arial" w:hAnsi="Arial" w:cs="Arial"/>
          <w:szCs w:val="22"/>
          <w:vertAlign w:val="superscript"/>
        </w:rPr>
        <w:t xml:space="preserve"> </w:t>
      </w:r>
    </w:p>
    <w:p w14:paraId="1B31E088" w14:textId="77777777" w:rsidR="00401D4C" w:rsidRDefault="00401D4C"/>
    <w:p w14:paraId="71245AB4" w14:textId="371518DB" w:rsidR="00563795" w:rsidRDefault="00FA0D91" w:rsidP="0099509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>Discuss</w:t>
      </w:r>
      <w:r w:rsidR="00D13CDB">
        <w:rPr>
          <w:rFonts w:ascii="Arial" w:hAnsi="Arial" w:cs="Arial"/>
        </w:rPr>
        <w:t>e</w:t>
      </w:r>
      <w:r w:rsidR="005711BF">
        <w:rPr>
          <w:rFonts w:ascii="Arial" w:hAnsi="Arial" w:cs="Arial"/>
        </w:rPr>
        <w:t xml:space="preserve">d </w:t>
      </w:r>
      <w:r w:rsidR="00CC6034">
        <w:rPr>
          <w:rFonts w:ascii="Arial" w:hAnsi="Arial" w:cs="Arial"/>
        </w:rPr>
        <w:t xml:space="preserve">our options for the software architecture for our software. After considering both the model-view-controller architecture and client-server architecture, we decided on MVC as it seem more appropriate given we only </w:t>
      </w:r>
      <w:proofErr w:type="gramStart"/>
      <w:r w:rsidR="00CC6034">
        <w:rPr>
          <w:rFonts w:ascii="Arial" w:hAnsi="Arial" w:cs="Arial"/>
        </w:rPr>
        <w:t>have to</w:t>
      </w:r>
      <w:proofErr w:type="gramEnd"/>
      <w:r w:rsidR="00CC6034">
        <w:rPr>
          <w:rFonts w:ascii="Arial" w:hAnsi="Arial" w:cs="Arial"/>
        </w:rPr>
        <w:t xml:space="preserve"> maintain one server/database.</w:t>
      </w:r>
    </w:p>
    <w:p w14:paraId="78E16A5D" w14:textId="3CB63C64" w:rsidR="00CE512A" w:rsidRDefault="00CC6034" w:rsidP="00CC6034">
      <w:pPr>
        <w:pStyle w:val="ListParagraph"/>
        <w:numPr>
          <w:ilvl w:val="0"/>
          <w:numId w:val="3"/>
        </w:numPr>
      </w:pPr>
      <w:r>
        <w:rPr>
          <w:rFonts w:ascii="Arial" w:hAnsi="Arial" w:cs="Arial"/>
        </w:rPr>
        <w:t>Started our analysis into the structural model of our software, giving the outline of the classes necessary for our system.</w:t>
      </w:r>
      <w:bookmarkStart w:id="1" w:name="_GoBack"/>
      <w:bookmarkEnd w:id="1"/>
    </w:p>
    <w:sectPr w:rsidR="00CE51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5185B"/>
    <w:multiLevelType w:val="hybridMultilevel"/>
    <w:tmpl w:val="184C87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B15AA"/>
    <w:multiLevelType w:val="hybridMultilevel"/>
    <w:tmpl w:val="7B0CE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63ACB"/>
    <w:multiLevelType w:val="hybridMultilevel"/>
    <w:tmpl w:val="5F2E02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285AC9"/>
    <w:multiLevelType w:val="hybridMultilevel"/>
    <w:tmpl w:val="3168E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NDUyNDA1tTQwNbBQ0lEKTi0uzszPAykwqQUA5P/QmywAAAA="/>
  </w:docVars>
  <w:rsids>
    <w:rsidRoot w:val="00CE512A"/>
    <w:rsid w:val="00031BD3"/>
    <w:rsid w:val="00081E19"/>
    <w:rsid w:val="000A1DBA"/>
    <w:rsid w:val="000D08E5"/>
    <w:rsid w:val="00145E41"/>
    <w:rsid w:val="00217BD4"/>
    <w:rsid w:val="00354B3E"/>
    <w:rsid w:val="0039208E"/>
    <w:rsid w:val="00401D4C"/>
    <w:rsid w:val="00446FEA"/>
    <w:rsid w:val="00563795"/>
    <w:rsid w:val="005711BF"/>
    <w:rsid w:val="005906FF"/>
    <w:rsid w:val="005E40CE"/>
    <w:rsid w:val="006E36E3"/>
    <w:rsid w:val="006F0718"/>
    <w:rsid w:val="00770A81"/>
    <w:rsid w:val="00955C6A"/>
    <w:rsid w:val="0099509E"/>
    <w:rsid w:val="009C2841"/>
    <w:rsid w:val="00BA17D7"/>
    <w:rsid w:val="00C7171A"/>
    <w:rsid w:val="00CC6034"/>
    <w:rsid w:val="00CE512A"/>
    <w:rsid w:val="00D01DF3"/>
    <w:rsid w:val="00D07B08"/>
    <w:rsid w:val="00D13CDB"/>
    <w:rsid w:val="00EE7B7F"/>
    <w:rsid w:val="00EF55BA"/>
    <w:rsid w:val="00FA0D91"/>
    <w:rsid w:val="00FD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E23CC"/>
  <w15:chartTrackingRefBased/>
  <w15:docId w15:val="{A6CD94C3-1316-4960-929E-97B8717CD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51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1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akley</dc:creator>
  <cp:keywords/>
  <dc:description/>
  <cp:lastModifiedBy>Dylan Coakley</cp:lastModifiedBy>
  <cp:revision>3</cp:revision>
  <cp:lastPrinted>2018-01-24T00:30:00Z</cp:lastPrinted>
  <dcterms:created xsi:type="dcterms:W3CDTF">2018-02-26T17:18:00Z</dcterms:created>
  <dcterms:modified xsi:type="dcterms:W3CDTF">2018-02-26T17:23:00Z</dcterms:modified>
</cp:coreProperties>
</file>